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6695" w:rsidRDefault="00246695" w:rsidP="00246695">
      <w:pPr>
        <w:spacing w:after="240" w:line="480" w:lineRule="auto"/>
        <w:rPr>
          <w:b/>
        </w:rPr>
      </w:pPr>
    </w:p>
    <w:p w:rsidR="00246695" w:rsidRDefault="00246695" w:rsidP="00246695">
      <w:pPr>
        <w:spacing w:after="240" w:line="480" w:lineRule="auto"/>
        <w:rPr>
          <w:b/>
        </w:rPr>
      </w:pPr>
    </w:p>
    <w:p w:rsidR="00E778BE" w:rsidRDefault="00E778BE" w:rsidP="00C66EDD">
      <w:pPr>
        <w:spacing w:after="240" w:line="480" w:lineRule="auto"/>
        <w:jc w:val="center"/>
        <w:rPr>
          <w:b/>
        </w:rPr>
      </w:pPr>
    </w:p>
    <w:p w:rsidR="00C66EDD" w:rsidRDefault="00C66EDD" w:rsidP="00C66EDD">
      <w:pPr>
        <w:spacing w:after="240" w:line="480" w:lineRule="auto"/>
        <w:jc w:val="center"/>
        <w:rPr>
          <w:b/>
        </w:rPr>
      </w:pPr>
      <w:bookmarkStart w:id="0" w:name="_GoBack"/>
      <w:bookmarkEnd w:id="0"/>
      <w:r>
        <w:rPr>
          <w:b/>
        </w:rPr>
        <w:t>Revival of the Irish Folk Music</w:t>
      </w:r>
    </w:p>
    <w:p w:rsidR="00246695" w:rsidRPr="00E943DF" w:rsidRDefault="00246695" w:rsidP="00C66EDD">
      <w:pPr>
        <w:spacing w:after="240" w:line="480" w:lineRule="auto"/>
        <w:jc w:val="center"/>
      </w:pPr>
      <w:r w:rsidRPr="00E943DF">
        <w:t>Student’s Name</w:t>
      </w:r>
    </w:p>
    <w:p w:rsidR="00246695" w:rsidRPr="00E943DF" w:rsidRDefault="00246695" w:rsidP="00C66EDD">
      <w:pPr>
        <w:spacing w:line="480" w:lineRule="auto"/>
        <w:jc w:val="center"/>
      </w:pPr>
      <w:r w:rsidRPr="00E943DF">
        <w:t>Institutional Affiliation</w:t>
      </w:r>
    </w:p>
    <w:p w:rsidR="00246695" w:rsidRPr="00E943DF" w:rsidRDefault="00246695" w:rsidP="00C66EDD">
      <w:pPr>
        <w:spacing w:line="480" w:lineRule="auto"/>
        <w:jc w:val="center"/>
      </w:pPr>
      <w:r w:rsidRPr="00E943DF">
        <w:t>Course Code and Number</w:t>
      </w:r>
    </w:p>
    <w:p w:rsidR="00246695" w:rsidRPr="00E943DF" w:rsidRDefault="00246695" w:rsidP="00C66EDD">
      <w:pPr>
        <w:spacing w:line="480" w:lineRule="auto"/>
        <w:jc w:val="center"/>
      </w:pPr>
      <w:r w:rsidRPr="00E943DF">
        <w:t>Instructor’s Name</w:t>
      </w:r>
    </w:p>
    <w:p w:rsidR="00246695" w:rsidRPr="00E943DF" w:rsidRDefault="00246695" w:rsidP="00C66EDD">
      <w:pPr>
        <w:spacing w:line="480" w:lineRule="auto"/>
        <w:jc w:val="center"/>
      </w:pPr>
      <w:r w:rsidRPr="00E943DF">
        <w:t>Date</w:t>
      </w:r>
    </w:p>
    <w:p w:rsidR="00246695" w:rsidRDefault="00246695" w:rsidP="00246695">
      <w:pPr>
        <w:spacing w:after="240" w:line="480" w:lineRule="auto"/>
        <w:ind w:firstLine="720"/>
      </w:pPr>
    </w:p>
    <w:p w:rsidR="00246695" w:rsidRDefault="00246695" w:rsidP="00246695">
      <w:pPr>
        <w:spacing w:after="240" w:line="480" w:lineRule="auto"/>
        <w:ind w:firstLine="720"/>
      </w:pPr>
    </w:p>
    <w:p w:rsidR="00246695" w:rsidRDefault="00246695" w:rsidP="00246695">
      <w:pPr>
        <w:spacing w:after="240" w:line="480" w:lineRule="auto"/>
        <w:ind w:firstLine="720"/>
        <w:rPr>
          <w:b/>
        </w:rPr>
      </w:pPr>
    </w:p>
    <w:p w:rsidR="00246695" w:rsidRDefault="00246695" w:rsidP="00246695">
      <w:pPr>
        <w:spacing w:after="240" w:line="480" w:lineRule="auto"/>
        <w:ind w:firstLine="720"/>
        <w:rPr>
          <w:b/>
        </w:rPr>
      </w:pPr>
    </w:p>
    <w:p w:rsidR="00246695" w:rsidRDefault="00246695" w:rsidP="00246695">
      <w:pPr>
        <w:spacing w:after="240" w:line="480" w:lineRule="auto"/>
        <w:ind w:firstLine="720"/>
        <w:rPr>
          <w:b/>
        </w:rPr>
      </w:pPr>
    </w:p>
    <w:p w:rsidR="00246695" w:rsidRDefault="00246695" w:rsidP="00246695">
      <w:pPr>
        <w:spacing w:after="240" w:line="480" w:lineRule="auto"/>
        <w:ind w:firstLine="720"/>
        <w:rPr>
          <w:b/>
        </w:rPr>
      </w:pPr>
    </w:p>
    <w:p w:rsidR="00246695" w:rsidRDefault="00246695" w:rsidP="00246695">
      <w:pPr>
        <w:spacing w:after="240" w:line="480" w:lineRule="auto"/>
        <w:ind w:firstLine="720"/>
        <w:rPr>
          <w:b/>
        </w:rPr>
      </w:pPr>
    </w:p>
    <w:p w:rsidR="00246695" w:rsidRDefault="00246695" w:rsidP="00246695">
      <w:pPr>
        <w:spacing w:after="240" w:line="480" w:lineRule="auto"/>
        <w:ind w:firstLine="720"/>
        <w:rPr>
          <w:b/>
        </w:rPr>
      </w:pPr>
    </w:p>
    <w:p w:rsidR="00246695" w:rsidRDefault="00246695" w:rsidP="00246695">
      <w:pPr>
        <w:spacing w:after="240" w:line="480" w:lineRule="auto"/>
        <w:rPr>
          <w:b/>
        </w:rPr>
      </w:pPr>
    </w:p>
    <w:p w:rsidR="00246695" w:rsidRDefault="00246695" w:rsidP="00246695">
      <w:pPr>
        <w:spacing w:after="240" w:line="480" w:lineRule="auto"/>
        <w:rPr>
          <w:b/>
        </w:rPr>
      </w:pPr>
    </w:p>
    <w:p w:rsidR="000B3544" w:rsidRDefault="000B3544" w:rsidP="000B3544">
      <w:pPr>
        <w:spacing w:after="240" w:line="480" w:lineRule="auto"/>
        <w:jc w:val="center"/>
        <w:rPr>
          <w:b/>
        </w:rPr>
      </w:pPr>
      <w:r>
        <w:rPr>
          <w:b/>
        </w:rPr>
        <w:lastRenderedPageBreak/>
        <w:t>Revival of the Irish Folk Music</w:t>
      </w:r>
    </w:p>
    <w:p w:rsidR="003B3F9D" w:rsidRPr="00756D04" w:rsidRDefault="00756D04" w:rsidP="007542B1">
      <w:pPr>
        <w:spacing w:after="240" w:line="480" w:lineRule="auto"/>
        <w:rPr>
          <w:b/>
        </w:rPr>
      </w:pPr>
      <w:r w:rsidRPr="00756D04">
        <w:rPr>
          <w:b/>
        </w:rPr>
        <w:t xml:space="preserve">The </w:t>
      </w:r>
      <w:r w:rsidR="00107EC2" w:rsidRPr="00756D04">
        <w:rPr>
          <w:b/>
        </w:rPr>
        <w:t>Catholic Church</w:t>
      </w:r>
    </w:p>
    <w:p w:rsidR="003B3F9D" w:rsidRDefault="00107EC2" w:rsidP="00246695">
      <w:pPr>
        <w:spacing w:before="240" w:after="240" w:line="480" w:lineRule="auto"/>
        <w:ind w:firstLine="720"/>
      </w:pPr>
      <w:r>
        <w:t xml:space="preserve">The interplay between culture and religion took a significant aspect in the closing decades of the nineteenth century in various parts of Irish culture. Amongst them is the traditional folk songs, which were highly promoted and celebrated in the country. The emergency of catholic liturgy from its repression played a significant role in the revival of Irish folk songs. Elaborate musical performances commenced being held in the catholic churches towards the end of the 19th century. Various songs such as 'te Deum' was sung during High Mass's conclusion to celebrate King George III's recovery. In 1829, numerous catholic churches were built, forming venues for folk music concerts. The cathedral choir of men and boys in the south of Ireland had a significant role in the revival of Irish folk songs. It was a sign of the successful implementation of the sacred music model in the cathedral by </w:t>
      </w:r>
      <w:r w:rsidR="00756D04">
        <w:t>Fleischmann (Cominns, 2019)</w:t>
      </w:r>
      <w:r>
        <w:t>. Choirs throughout the country were well familiar with folk songs such as Palestrina, Vittoria and di lasso. The songs were sung during church services as well as successive days of Holy Week. Thus, the church saw the revolution of folk music.</w:t>
      </w:r>
    </w:p>
    <w:p w:rsidR="003B3F9D" w:rsidRPr="00756D04" w:rsidRDefault="00107EC2" w:rsidP="007542B1">
      <w:pPr>
        <w:spacing w:before="240" w:after="240" w:line="480" w:lineRule="auto"/>
        <w:rPr>
          <w:b/>
        </w:rPr>
      </w:pPr>
      <w:r w:rsidRPr="00756D04">
        <w:rPr>
          <w:b/>
        </w:rPr>
        <w:t>President Eamon de Valera</w:t>
      </w:r>
      <w:r w:rsidR="00756D04">
        <w:rPr>
          <w:b/>
        </w:rPr>
        <w:t xml:space="preserve"> </w:t>
      </w:r>
    </w:p>
    <w:p w:rsidR="003B3F9D" w:rsidRDefault="00107EC2" w:rsidP="00246695">
      <w:pPr>
        <w:spacing w:before="240" w:after="240" w:line="480" w:lineRule="auto"/>
        <w:ind w:firstLine="720"/>
      </w:pPr>
      <w:r>
        <w:t>De Valera was a prominent leader in the 20th century of Ireland. His political beliefs evolved from Irish republicanism to assertive cultural and social conversation.</w:t>
      </w:r>
      <w:r w:rsidR="007C138A">
        <w:t xml:space="preserve"> His support of traditional fo</w:t>
      </w:r>
      <w:r>
        <w:t>l</w:t>
      </w:r>
      <w:r w:rsidR="007C138A">
        <w:t>k</w:t>
      </w:r>
      <w:r>
        <w:t xml:space="preserve"> music inspired many bands and artists who were actively showing int</w:t>
      </w:r>
      <w:r w:rsidR="007C138A">
        <w:t>erest in their traditional folk</w:t>
      </w:r>
      <w:r>
        <w:t xml:space="preserve"> music. In 1913, he participated in the Irish volunteers who opposed ulster volunteers, enacted the Irish parliamentary party and embraced traditional music. In 1936, he led to the acquisition of a new constitution containing reforms meant or assert the country's sovereignty. The constitution comprised of Catholic Church recognition that reinforced </w:t>
      </w:r>
      <w:r w:rsidR="007C138A">
        <w:lastRenderedPageBreak/>
        <w:t>traditional fo</w:t>
      </w:r>
      <w:r>
        <w:t>l</w:t>
      </w:r>
      <w:r w:rsidR="007C138A">
        <w:t>k</w:t>
      </w:r>
      <w:r>
        <w:t xml:space="preserve"> music revolution. Furthermore, it declared the Irish language as the country's national language and official language and English as a second official language. The Irish language's use stressed the Irish culture and historical identity that saw the revolution of traditional folk songs.</w:t>
      </w:r>
    </w:p>
    <w:p w:rsidR="003B3F9D" w:rsidRPr="00756D04" w:rsidRDefault="00107EC2" w:rsidP="009B035E">
      <w:pPr>
        <w:spacing w:before="240" w:after="240" w:line="480" w:lineRule="auto"/>
        <w:rPr>
          <w:b/>
        </w:rPr>
      </w:pPr>
      <w:r w:rsidRPr="00756D04">
        <w:rPr>
          <w:b/>
        </w:rPr>
        <w:t xml:space="preserve">Céilidh </w:t>
      </w:r>
      <w:r w:rsidR="009B035E" w:rsidRPr="00756D04">
        <w:rPr>
          <w:b/>
        </w:rPr>
        <w:t>Bands</w:t>
      </w:r>
    </w:p>
    <w:p w:rsidR="003B3F9D" w:rsidRDefault="00107EC2" w:rsidP="00246695">
      <w:pPr>
        <w:spacing w:before="240" w:after="240" w:line="480" w:lineRule="auto"/>
        <w:ind w:firstLine="720"/>
      </w:pPr>
      <w:r>
        <w:t xml:space="preserve">Ceilidh is a traditional Irish music social gathering that involved dancing and </w:t>
      </w:r>
      <w:r w:rsidR="00756D04">
        <w:t>playing Gaelic folk music. The C</w:t>
      </w:r>
      <w:r>
        <w:t>eilidh was a social event that mainly occurred on special occasions such as dancing, anniversaries and birthdays. The band's Gaelic song made a striking comeback to the revival of folk songs by developing tradition by recording compositions and setting of Gaelic poems to music. The band contributed a human experience based on the inveterate, instinctive and spontaneous composition of the bard. Their songs reflected significant events that affected the lives of Ireland people, firing their popularity and giving a mirror of their folk history. The Ceilidh bards enjoyed a high status in social and political influence through their elegies, eulogies and various praise poems for the Nibal clan.</w:t>
      </w:r>
    </w:p>
    <w:p w:rsidR="003B3F9D" w:rsidRPr="00756D04" w:rsidRDefault="00107EC2" w:rsidP="009B035E">
      <w:pPr>
        <w:spacing w:before="240" w:after="240" w:line="480" w:lineRule="auto"/>
        <w:rPr>
          <w:b/>
        </w:rPr>
      </w:pPr>
      <w:r w:rsidRPr="00756D04">
        <w:rPr>
          <w:b/>
        </w:rPr>
        <w:t>Seán Ó Riada's the Chieftains</w:t>
      </w:r>
    </w:p>
    <w:p w:rsidR="003B3F9D" w:rsidRDefault="00107EC2" w:rsidP="00246695">
      <w:pPr>
        <w:spacing w:before="240" w:after="240" w:line="480" w:lineRule="auto"/>
        <w:ind w:firstLine="720"/>
      </w:pPr>
      <w:r>
        <w:t>Seán Ó Riada composed music for approximately 40 Masses for over five decades in his linguistic work. He unearthed a state line in the Irish music that remained untapped. The use of harpsichord made the inheritance of traditional music bequeathed by Turlough O'Carolan, among others. He was the first artist with courage and panache to break old cultural thoughts in Irish situations. Importantly he brought both vision and clarity into play. In 1916, a film, Rising and the War of Independence, significantly contributed to generations. Many of the Ireland citizens hated the traditional music but yet had a positive reaction to his score. Seán Ó Riada's dug deep into roots of what made Irish music and inspired tremendous confidence in the upcoming artist, thus crea</w:t>
      </w:r>
      <w:r w:rsidR="007C138A">
        <w:t>ting a revolution in Irish folk</w:t>
      </w:r>
      <w:r>
        <w:t xml:space="preserve"> music,</w:t>
      </w:r>
    </w:p>
    <w:p w:rsidR="003B3F9D" w:rsidRPr="00756D04" w:rsidRDefault="00107EC2" w:rsidP="009B035E">
      <w:pPr>
        <w:spacing w:before="240" w:after="240" w:line="480" w:lineRule="auto"/>
        <w:rPr>
          <w:b/>
        </w:rPr>
      </w:pPr>
      <w:r w:rsidRPr="00756D04">
        <w:rPr>
          <w:b/>
        </w:rPr>
        <w:t>The Clancy Brothers and Tommy Makem</w:t>
      </w:r>
    </w:p>
    <w:p w:rsidR="003B3F9D" w:rsidRDefault="00107EC2" w:rsidP="00246695">
      <w:pPr>
        <w:spacing w:before="240" w:after="240" w:line="480" w:lineRule="auto"/>
        <w:ind w:firstLine="720"/>
      </w:pPr>
      <w:r>
        <w:t>The Clancy Brothers and the Tommy Makem contribution to the revival of folk music cannot be understated. The band was the strongest Irish folk presence in the America Folk Music Revival of 1960 and significantly influenced the movement. Their popularity was a period when Ireland traditional music had been forgotten. With their 'exotic' style and influence, they immensely affected the American Folk Revival. They easily adapted the Irish folk tunes on various American scenes. In the Greenwich Village folk scene, they shared numerous type of music, including meeting and befriending upcoming musicians such as Peter Seeger, a leader of American Folk Revival. In the traditional records, Tommy Makem and the Clancy brothers formed a label that created connections with an extensive list of folk musicians, including Etta Baker, Jack Elliot and Woody Guthrie</w:t>
      </w:r>
      <w:r w:rsidR="00756D04" w:rsidRPr="00756D04">
        <w:t xml:space="preserve"> </w:t>
      </w:r>
      <w:r w:rsidR="00756D04">
        <w:t>(Kearney, 2019)</w:t>
      </w:r>
      <w:r>
        <w:t>. Their rousing of label songs and Napoleonic in scope made a significant contribution to the revival of folk songs. The revival that they made restored the pride of folk music that had been lost and forgotten in Ireland. Furthermore, their label songs and politically charged ballads made their songs more relevant as they coincided with troubles that were affecting North Ireland. Ultimately they gave Irish music folk an authentic core.</w:t>
      </w:r>
    </w:p>
    <w:p w:rsidR="003B3F9D" w:rsidRPr="00756D04" w:rsidRDefault="00107EC2" w:rsidP="009B035E">
      <w:pPr>
        <w:spacing w:before="240" w:after="240" w:line="480" w:lineRule="auto"/>
        <w:rPr>
          <w:b/>
        </w:rPr>
      </w:pPr>
      <w:r w:rsidRPr="00756D04">
        <w:rPr>
          <w:b/>
        </w:rPr>
        <w:t>Planxty and the Bothy Band</w:t>
      </w:r>
    </w:p>
    <w:p w:rsidR="003B3F9D" w:rsidRDefault="00107EC2" w:rsidP="00246695">
      <w:pPr>
        <w:spacing w:before="240" w:after="240" w:line="480" w:lineRule="auto"/>
        <w:ind w:firstLine="720"/>
      </w:pPr>
      <w:r>
        <w:t>Planxty and the Bothy band was an Irish traditional band that was active during the late 1970s. The band gained its good reputation as an influentia</w:t>
      </w:r>
      <w:r w:rsidR="007C138A">
        <w:t>l band playing Irish folk music</w:t>
      </w:r>
      <w:r>
        <w:t xml:space="preserve">. After 1979, its musical virtuosity and enthusiasm had a significant influence on the Irish traditional music movement. In 1975, they released their first album that received acclaim and made a substantial reputation in Irish traditional music. After several albums, they received praise, expanded their work, and made their live album, </w:t>
      </w:r>
      <w:r w:rsidR="00756D04">
        <w:t>‘</w:t>
      </w:r>
      <w:r>
        <w:t>After Hours</w:t>
      </w:r>
      <w:r w:rsidR="00756D04">
        <w:t>’</w:t>
      </w:r>
      <w:r>
        <w:t>. After their group disbudding in 1979, the members continued making influential music in the traditional music movement that saw the revival of Irish traditional music. Finally, their live recorded album produced a wild, uninhibited set of music that was played with nerve</w:t>
      </w:r>
      <w:r w:rsidR="00246695">
        <w:t xml:space="preserve"> and captured with great Sonics, contributing largely to the revival of folk music.</w:t>
      </w:r>
    </w:p>
    <w:p w:rsidR="00756D04" w:rsidRDefault="00756D04" w:rsidP="00246695">
      <w:pPr>
        <w:spacing w:before="240" w:after="240" w:line="480" w:lineRule="auto"/>
        <w:ind w:firstLine="72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246695" w:rsidRDefault="00246695">
      <w:pPr>
        <w:spacing w:before="240" w:after="240"/>
      </w:pPr>
    </w:p>
    <w:p w:rsidR="00756D04" w:rsidRDefault="00756D04" w:rsidP="00F7421F">
      <w:pPr>
        <w:spacing w:before="240" w:after="240"/>
        <w:jc w:val="center"/>
      </w:pPr>
      <w:r>
        <w:t>References</w:t>
      </w:r>
    </w:p>
    <w:p w:rsidR="00756D04" w:rsidRDefault="00756D04" w:rsidP="00246695">
      <w:pPr>
        <w:spacing w:before="240" w:after="240" w:line="480" w:lineRule="auto"/>
        <w:ind w:left="720" w:hanging="720"/>
      </w:pPr>
      <w:r>
        <w:t xml:space="preserve">Commins, V. (2019). From Milan to Kilbaha: Bronzing Irish Traditional Music. </w:t>
      </w:r>
      <w:r>
        <w:rPr>
          <w:i/>
          <w:iCs/>
        </w:rPr>
        <w:t>Éire-Ireland</w:t>
      </w:r>
      <w:r>
        <w:t xml:space="preserve">, </w:t>
      </w:r>
      <w:r>
        <w:rPr>
          <w:i/>
          <w:iCs/>
        </w:rPr>
        <w:t>54</w:t>
      </w:r>
      <w:r>
        <w:t>(1), 275-296</w:t>
      </w:r>
    </w:p>
    <w:p w:rsidR="00246695" w:rsidRDefault="00756D04" w:rsidP="00246695">
      <w:pPr>
        <w:spacing w:before="240" w:after="240" w:line="480" w:lineRule="auto"/>
        <w:ind w:left="720" w:hanging="720"/>
      </w:pPr>
      <w:r>
        <w:t xml:space="preserve">Kearney, D. (2019). From Tralee to Times Square: Bringing Irish folk theatre to Broadway. </w:t>
      </w:r>
      <w:r>
        <w:rPr>
          <w:i/>
          <w:iCs/>
        </w:rPr>
        <w:t>Imaginaires</w:t>
      </w:r>
      <w:r>
        <w:t>, (22), 60-92.</w:t>
      </w:r>
    </w:p>
    <w:p w:rsidR="00246695" w:rsidRPr="00246695" w:rsidRDefault="00246695" w:rsidP="00246695"/>
    <w:p w:rsidR="00246695" w:rsidRPr="00246695" w:rsidRDefault="00246695" w:rsidP="00246695"/>
    <w:p w:rsidR="00246695" w:rsidRDefault="00246695" w:rsidP="00246695"/>
    <w:p w:rsidR="00756D04" w:rsidRPr="00246695" w:rsidRDefault="00246695" w:rsidP="00246695">
      <w:pPr>
        <w:tabs>
          <w:tab w:val="left" w:pos="6150"/>
        </w:tabs>
      </w:pPr>
      <w:r>
        <w:tab/>
      </w:r>
    </w:p>
    <w:sectPr w:rsidR="00756D04" w:rsidRPr="00246695">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7EC2" w:rsidRDefault="00107EC2" w:rsidP="00756D04">
      <w:r>
        <w:separator/>
      </w:r>
    </w:p>
  </w:endnote>
  <w:endnote w:type="continuationSeparator" w:id="0">
    <w:p w:rsidR="00107EC2" w:rsidRDefault="00107EC2" w:rsidP="00756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7EC2" w:rsidRDefault="00107EC2" w:rsidP="00756D04">
      <w:r>
        <w:separator/>
      </w:r>
    </w:p>
  </w:footnote>
  <w:footnote w:type="continuationSeparator" w:id="0">
    <w:p w:rsidR="00107EC2" w:rsidRDefault="00107EC2" w:rsidP="00756D0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385270"/>
      <w:docPartObj>
        <w:docPartGallery w:val="Page Numbers (Top of Page)"/>
        <w:docPartUnique/>
      </w:docPartObj>
    </w:sdtPr>
    <w:sdtEndPr>
      <w:rPr>
        <w:noProof/>
      </w:rPr>
    </w:sdtEndPr>
    <w:sdtContent>
      <w:p w:rsidR="00246695" w:rsidRDefault="00246695">
        <w:pPr>
          <w:pStyle w:val="Header"/>
          <w:jc w:val="right"/>
        </w:pPr>
        <w:r>
          <w:fldChar w:fldCharType="begin"/>
        </w:r>
        <w:r>
          <w:instrText xml:space="preserve"> PAGE   \* MERGEFORMAT </w:instrText>
        </w:r>
        <w:r>
          <w:fldChar w:fldCharType="separate"/>
        </w:r>
        <w:r w:rsidR="00E778BE">
          <w:rPr>
            <w:noProof/>
          </w:rPr>
          <w:t>1</w:t>
        </w:r>
        <w:r>
          <w:rPr>
            <w:noProof/>
          </w:rPr>
          <w:fldChar w:fldCharType="end"/>
        </w:r>
      </w:p>
    </w:sdtContent>
  </w:sdt>
  <w:p w:rsidR="00246695" w:rsidRDefault="0024669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wsDA2MzexMDU1MzBX0lEKTi0uzszPAykwrAUAI3okECwAAAA="/>
  </w:docVars>
  <w:rsids>
    <w:rsidRoot w:val="003B3F9D"/>
    <w:rsid w:val="000B3544"/>
    <w:rsid w:val="00107EC2"/>
    <w:rsid w:val="00246695"/>
    <w:rsid w:val="003B3F9D"/>
    <w:rsid w:val="007542B1"/>
    <w:rsid w:val="00756D04"/>
    <w:rsid w:val="00774695"/>
    <w:rsid w:val="007C138A"/>
    <w:rsid w:val="009B035E"/>
    <w:rsid w:val="00C336EB"/>
    <w:rsid w:val="00C66EDD"/>
    <w:rsid w:val="00E778BE"/>
    <w:rsid w:val="00F45B02"/>
    <w:rsid w:val="00F74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418DA"/>
  <w15:docId w15:val="{E99E22D1-3440-4A4C-8BF0-2FD4C2D44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756D04"/>
    <w:pPr>
      <w:tabs>
        <w:tab w:val="center" w:pos="4680"/>
        <w:tab w:val="right" w:pos="9360"/>
      </w:tabs>
    </w:pPr>
  </w:style>
  <w:style w:type="character" w:customStyle="1" w:styleId="HeaderChar">
    <w:name w:val="Header Char"/>
    <w:basedOn w:val="DefaultParagraphFont"/>
    <w:link w:val="Header"/>
    <w:uiPriority w:val="99"/>
    <w:rsid w:val="00756D04"/>
    <w:rPr>
      <w:sz w:val="24"/>
      <w:szCs w:val="24"/>
    </w:rPr>
  </w:style>
  <w:style w:type="paragraph" w:styleId="Footer">
    <w:name w:val="footer"/>
    <w:basedOn w:val="Normal"/>
    <w:link w:val="FooterChar"/>
    <w:uiPriority w:val="99"/>
    <w:unhideWhenUsed/>
    <w:rsid w:val="00756D04"/>
    <w:pPr>
      <w:tabs>
        <w:tab w:val="center" w:pos="4680"/>
        <w:tab w:val="right" w:pos="9360"/>
      </w:tabs>
    </w:pPr>
  </w:style>
  <w:style w:type="character" w:customStyle="1" w:styleId="FooterChar">
    <w:name w:val="Footer Char"/>
    <w:basedOn w:val="DefaultParagraphFont"/>
    <w:link w:val="Footer"/>
    <w:uiPriority w:val="99"/>
    <w:rsid w:val="00756D0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972</Words>
  <Characters>554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10</cp:revision>
  <dcterms:created xsi:type="dcterms:W3CDTF">2021-06-13T21:03:00Z</dcterms:created>
  <dcterms:modified xsi:type="dcterms:W3CDTF">2021-06-13T21:09:00Z</dcterms:modified>
</cp:coreProperties>
</file>